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Cameroon</w:t>
      </w:r>
      <w:r>
        <w:t xml:space="preserve"> </w:t>
      </w:r>
      <w:r>
        <w:t xml:space="preserve">2018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,</w:t>
      </w:r>
      <w:r>
        <w:t xml:space="preserve"> </w:t>
      </w:r>
      <w:r>
        <w:t xml:space="preserve">2024</w:t>
      </w:r>
    </w:p>
    <w:bookmarkStart w:id="20" w:name="summary-of-data"/>
    <w:p>
      <w:pPr>
        <w:pStyle w:val="Heading1"/>
      </w:pPr>
      <w:r>
        <w:t xml:space="preserve">Summary of Data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CM18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1710</w:t>
      </w:r>
    </w:p>
    <w:p>
      <w:pPr>
        <w:pStyle w:val="BodyText"/>
      </w:pPr>
      <w:r>
        <w:rPr>
          <w:bCs/>
          <w:b/>
        </w:rPr>
        <w:t xml:space="preserve">Number of clusters: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32</w:t>
      </w:r>
    </w:p>
    <w:p>
      <w:pPr>
        <w:pStyle w:val="BodyText"/>
      </w:pPr>
      <w:r>
        <w:rPr>
          <w:bCs/>
          <w:b/>
        </w:rPr>
        <w:t xml:space="preserve">Distance used:</w:t>
      </w:r>
      <w:r>
        <w:t xml:space="preserve"> </w:t>
      </w:r>
      <w:r>
        <w:t xml:space="preserve">Hamming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1, hv225, hv227, hv230b, hv232, hv232y, hv237, hv243a, hv243b, hv244, hv246, hv247, hv252, sh121h, sh121j, sh121k, sh121l, sh121m, sh121o, sh121s, sh122h, sh123a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groupings-sorted-by-asw"/>
    <w:p>
      <w:pPr>
        <w:pStyle w:val="Heading1"/>
      </w:pPr>
      <w:r>
        <w:t xml:space="preserve">Top Variable Grouping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4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57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Time in Top Clus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2% 1s (or 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4% 1s (or 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5.6% 1s (or 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7% 1s (or 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8.3% 1s (or yes)</w:t>
            </w:r>
          </w:p>
        </w:tc>
      </w:tr>
      <w:tr>
        <w:trPr>
          <w:trHeight w:val="61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2.3% 1s (or 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3% 1s (or 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2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3% 1s (or yes)</w:t>
            </w:r>
          </w:p>
        </w:tc>
      </w:tr>
      <w:tr>
        <w:trPr>
          <w:trHeight w:val="124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4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3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2.8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1-configuration"/>
    <w:p>
      <w:pPr>
        <w:pStyle w:val="Heading1"/>
      </w:pPr>
      <w:r>
        <w:t xml:space="preserve">Cluster #1 Configur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9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65</w:t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7</w:t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6</w:t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2</w:t>
            </w:r>
          </w:p>
        </w:tc>
      </w:tr>
      <w:tr>
        <w:trPr>
          <w:trHeight w:val="569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8 (8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 (6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4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4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1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3.4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27 (79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1 (1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5 (4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1.3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8 (8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0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4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 (14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1 (19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9 (25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 (32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27 (79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50 (20.1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 (2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 (3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 (7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9 (53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9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2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4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24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3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4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8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03 (3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1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0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4 (3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 (4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67 (18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9 (14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62 (14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62 (4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3 (3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4  (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68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 (6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3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5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4 (36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4 (62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.0015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Cameroon 2018</dc:title>
  <dc:creator>Andy Kim</dc:creator>
  <cp:keywords/>
  <dcterms:created xsi:type="dcterms:W3CDTF">2024-03-21T19:12:26Z</dcterms:created>
  <dcterms:modified xsi:type="dcterms:W3CDTF">2024-03-21T19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1 March, 2024</vt:lpwstr>
  </property>
  <property fmtid="{D5CDD505-2E9C-101B-9397-08002B2CF9AE}" pid="4" name="output">
    <vt:lpwstr/>
  </property>
</Properties>
</file>